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211E6D">
        <w:rPr>
          <w:b/>
          <w:bCs/>
          <w:color w:val="C45911" w:themeColor="accent2" w:themeShade="BF"/>
          <w:sz w:val="48"/>
          <w:szCs w:val="48"/>
        </w:rPr>
        <w:t>xx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045A1526" w:rsidR="00211E6D" w:rsidRPr="00290E99" w:rsidRDefault="005859C0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60ADECD8" wp14:editId="568C6372">
            <wp:extent cx="6400800" cy="3493770"/>
            <wp:effectExtent l="0" t="0" r="0" b="0"/>
            <wp:docPr id="688500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7AB21943" w:rsidR="00211E6D" w:rsidRPr="00290E99" w:rsidRDefault="005859C0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2E63171" wp14:editId="1D332B58">
            <wp:extent cx="6400800" cy="3493770"/>
            <wp:effectExtent l="0" t="0" r="0" b="0"/>
            <wp:docPr id="24755198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551985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0DE512DF" w:rsidR="00051DC6" w:rsidRDefault="005859C0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drawing>
          <wp:inline distT="0" distB="0" distL="0" distR="0" wp14:anchorId="3E444627" wp14:editId="02F4B047">
            <wp:extent cx="6400800" cy="3493770"/>
            <wp:effectExtent l="0" t="0" r="0" b="0"/>
            <wp:docPr id="59961688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616888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0096CF3D" w:rsidR="00051DC6" w:rsidRPr="00290E99" w:rsidRDefault="005859C0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281645E" wp14:editId="2FA8987C">
            <wp:extent cx="6400800" cy="3493770"/>
            <wp:effectExtent l="0" t="0" r="0" b="0"/>
            <wp:docPr id="45999162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991625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16C5B8E5" w:rsidR="00051DC6" w:rsidRPr="00051DC6" w:rsidRDefault="005859C0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29221ED9" wp14:editId="4A49F233">
            <wp:extent cx="6400800" cy="3493770"/>
            <wp:effectExtent l="0" t="0" r="0" b="0"/>
            <wp:docPr id="1866687742" name="Picture 5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687742" name="Picture 5" descr="A computer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41CE59D1" w:rsidR="00051DC6" w:rsidRPr="00051DC6" w:rsidRDefault="005859C0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8F78AA7" wp14:editId="0510FB5C">
            <wp:extent cx="6400800" cy="3493770"/>
            <wp:effectExtent l="0" t="0" r="0" b="0"/>
            <wp:docPr id="1892683272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83272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6440D8F6" w:rsidR="00051DC6" w:rsidRPr="00051DC6" w:rsidRDefault="005859C0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08D564D9" wp14:editId="7801B510">
            <wp:extent cx="6400800" cy="3493770"/>
            <wp:effectExtent l="0" t="0" r="0" b="0"/>
            <wp:docPr id="1505418511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18511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2340A64D" w:rsidR="00051DC6" w:rsidRPr="00051DC6" w:rsidRDefault="005859C0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FB1DA1C" wp14:editId="3224F816">
            <wp:extent cx="6400800" cy="3493770"/>
            <wp:effectExtent l="0" t="0" r="0" b="0"/>
            <wp:docPr id="1473295884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295884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3E00F192" w14:textId="42140776" w:rsidR="00051DC6" w:rsidRPr="00051DC6" w:rsidRDefault="005859C0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7083F9A8" wp14:editId="4123786D">
            <wp:extent cx="6400800" cy="3493770"/>
            <wp:effectExtent l="0" t="0" r="0" b="0"/>
            <wp:docPr id="1322830406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830406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B4E69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3AF37A3C" w14:textId="065CD731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0</w:t>
      </w:r>
    </w:p>
    <w:p w14:paraId="69646822" w14:textId="26FE7EF2" w:rsidR="00290E99" w:rsidRPr="005859C0" w:rsidRDefault="005859C0" w:rsidP="005859C0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5950E30" wp14:editId="01595370">
            <wp:extent cx="6400800" cy="5524500"/>
            <wp:effectExtent l="0" t="0" r="0" b="0"/>
            <wp:docPr id="103287584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87584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2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90E99" w:rsidRPr="005859C0" w:rsidSect="003F23CE">
      <w:headerReference w:type="default" r:id="rId17"/>
      <w:footerReference w:type="even" r:id="rId18"/>
      <w:footerReference w:type="default" r:id="rId1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002C3" w14:textId="77777777" w:rsidR="006C3CC5" w:rsidRDefault="006C3CC5">
      <w:r>
        <w:separator/>
      </w:r>
    </w:p>
  </w:endnote>
  <w:endnote w:type="continuationSeparator" w:id="0">
    <w:p w14:paraId="1439EB29" w14:textId="77777777" w:rsidR="006C3CC5" w:rsidRDefault="006C3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84D3A" w14:textId="77777777" w:rsidR="006C3CC5" w:rsidRDefault="006C3CC5">
      <w:r>
        <w:separator/>
      </w:r>
    </w:p>
  </w:footnote>
  <w:footnote w:type="continuationSeparator" w:id="0">
    <w:p w14:paraId="20DA5D8D" w14:textId="77777777" w:rsidR="006C3CC5" w:rsidRDefault="006C3C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2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859C0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205DD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e.Reis_De_Assis_Pereira</cp:lastModifiedBy>
  <cp:revision>2</cp:revision>
  <dcterms:created xsi:type="dcterms:W3CDTF">2023-08-21T23:03:00Z</dcterms:created>
  <dcterms:modified xsi:type="dcterms:W3CDTF">2023-08-21T23:03:00Z</dcterms:modified>
</cp:coreProperties>
</file>